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67340" w14:textId="77777777" w:rsidR="005E77E8" w:rsidRDefault="005E77E8" w:rsidP="00D617BF">
      <w:pPr>
        <w:spacing w:after="0" w:line="360" w:lineRule="auto"/>
        <w:jc w:val="center"/>
        <w:rPr>
          <w:rFonts w:ascii="Times New Roman" w:hAnsi="Times New Roman"/>
          <w:sz w:val="24"/>
          <w:szCs w:val="24"/>
          <w:lang w:bidi="th-TH"/>
        </w:rPr>
      </w:pPr>
    </w:p>
    <w:p w14:paraId="46EBE363" w14:textId="7D85A777" w:rsidR="005E77E8" w:rsidRPr="005E77E8" w:rsidRDefault="005E77E8" w:rsidP="005E77E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bidi="th-TH"/>
        </w:rPr>
      </w:pPr>
      <w:bookmarkStart w:id="0" w:name="_GoBack"/>
      <w:r w:rsidRPr="005E77E8">
        <w:rPr>
          <w:rFonts w:ascii="Times New Roman" w:hAnsi="Times New Roman" w:cs="Times New Roman"/>
          <w:b/>
          <w:bCs/>
          <w:sz w:val="24"/>
          <w:szCs w:val="24"/>
          <w:lang w:bidi="th-TH"/>
        </w:rPr>
        <w:t>A species abundance of flowering plant in Nakhon Ratchasima Zoo</w:t>
      </w:r>
    </w:p>
    <w:bookmarkEnd w:id="0"/>
    <w:p w14:paraId="54145DCA" w14:textId="77777777" w:rsidR="005E77E8" w:rsidRPr="005E77E8" w:rsidRDefault="005E77E8" w:rsidP="007A5E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bidi="th-TH"/>
        </w:rPr>
      </w:pPr>
      <w:proofErr w:type="spellStart"/>
      <w:r w:rsidRPr="005E77E8">
        <w:rPr>
          <w:rFonts w:ascii="Times New Roman" w:hAnsi="Times New Roman" w:cs="Times New Roman"/>
          <w:sz w:val="24"/>
          <w:szCs w:val="24"/>
          <w:lang w:bidi="th-TH"/>
        </w:rPr>
        <w:t>Bhanumas</w:t>
      </w:r>
      <w:proofErr w:type="spellEnd"/>
      <w:r w:rsidRPr="005E77E8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proofErr w:type="spellStart"/>
      <w:r w:rsidRPr="005E77E8">
        <w:rPr>
          <w:rFonts w:ascii="Times New Roman" w:hAnsi="Times New Roman" w:cs="Times New Roman"/>
          <w:sz w:val="24"/>
          <w:szCs w:val="24"/>
          <w:lang w:bidi="th-TH"/>
        </w:rPr>
        <w:t>Chantarasuwan</w:t>
      </w:r>
      <w:proofErr w:type="spellEnd"/>
      <w:r w:rsidRPr="005E77E8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</w:p>
    <w:p w14:paraId="40F6FBFE" w14:textId="116DFCBB" w:rsidR="00D617BF" w:rsidRPr="005E77E8" w:rsidRDefault="005E77E8" w:rsidP="007A5E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bidi="th-TH"/>
        </w:rPr>
      </w:pPr>
      <w:r w:rsidRPr="005E77E8">
        <w:rPr>
          <w:rFonts w:ascii="Times New Roman" w:hAnsi="Times New Roman" w:cs="Times New Roman"/>
          <w:sz w:val="24"/>
          <w:szCs w:val="24"/>
          <w:lang w:bidi="th-TH"/>
        </w:rPr>
        <w:t>National Science Museum Thailand</w:t>
      </w:r>
    </w:p>
    <w:p w14:paraId="06AA7A9F" w14:textId="75EADAC2" w:rsidR="007A5E71" w:rsidRPr="007A5E71" w:rsidRDefault="007A5E71" w:rsidP="007A5E71">
      <w:pPr>
        <w:spacing w:after="0" w:line="360" w:lineRule="auto"/>
        <w:jc w:val="center"/>
        <w:rPr>
          <w:rFonts w:ascii="Times New Roman" w:hAnsi="Times New Roman"/>
          <w:sz w:val="24"/>
          <w:szCs w:val="24"/>
          <w:lang w:bidi="th-TH"/>
        </w:rPr>
      </w:pPr>
      <w:r w:rsidRPr="007A5E71">
        <w:rPr>
          <w:rFonts w:ascii="Times New Roman" w:hAnsi="Times New Roman"/>
          <w:sz w:val="24"/>
          <w:szCs w:val="24"/>
          <w:lang w:bidi="th-TH"/>
        </w:rPr>
        <w:t>bhanumas@nsm.or.th</w:t>
      </w:r>
    </w:p>
    <w:p w14:paraId="4EE29B0D" w14:textId="77777777" w:rsidR="0091057D" w:rsidRPr="00D617BF" w:rsidRDefault="0091057D" w:rsidP="0091057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D40E97" w14:textId="7319F34F" w:rsidR="00334294" w:rsidRPr="00D617BF" w:rsidRDefault="00060D44" w:rsidP="00AA674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17BF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="00892709" w:rsidRPr="00D617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9490D0E" w14:textId="1A281884" w:rsidR="00604F83" w:rsidRPr="00D617BF" w:rsidRDefault="00AA674F" w:rsidP="007A5E71">
      <w:p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D617BF">
        <w:rPr>
          <w:rFonts w:ascii="Times New Roman" w:hAnsi="Times New Roman" w:cs="Times New Roman"/>
          <w:sz w:val="24"/>
          <w:szCs w:val="24"/>
        </w:rPr>
        <w:tab/>
      </w:r>
      <w:r w:rsidR="007A5E71" w:rsidRPr="007A5E71">
        <w:rPr>
          <w:rFonts w:ascii="Times New Roman" w:hAnsi="Times New Roman" w:cs="Times New Roman"/>
          <w:sz w:val="24"/>
          <w:szCs w:val="24"/>
        </w:rPr>
        <w:t xml:space="preserve">The study on species abundance of flowering plant in Tung </w:t>
      </w:r>
      <w:proofErr w:type="spellStart"/>
      <w:r w:rsidR="007A5E71" w:rsidRPr="007A5E71">
        <w:rPr>
          <w:rFonts w:ascii="Times New Roman" w:hAnsi="Times New Roman" w:cs="Times New Roman"/>
          <w:sz w:val="24"/>
          <w:szCs w:val="24"/>
        </w:rPr>
        <w:t>Rangsit</w:t>
      </w:r>
      <w:proofErr w:type="spellEnd"/>
      <w:r w:rsidR="007A5E71" w:rsidRPr="007A5E71">
        <w:rPr>
          <w:rFonts w:ascii="Times New Roman" w:hAnsi="Times New Roman" w:cs="Times New Roman"/>
          <w:sz w:val="24"/>
          <w:szCs w:val="24"/>
        </w:rPr>
        <w:t xml:space="preserve"> was aimed to known on</w:t>
      </w:r>
      <w:r w:rsidR="007A5E71">
        <w:rPr>
          <w:rFonts w:ascii="Times New Roman" w:hAnsi="Times New Roman" w:hint="cs"/>
          <w:sz w:val="24"/>
          <w:szCs w:val="30"/>
          <w:cs/>
          <w:lang w:bidi="th-TH"/>
        </w:rPr>
        <w:t xml:space="preserve"> </w:t>
      </w:r>
      <w:r w:rsidR="007A5E71" w:rsidRPr="007A5E71">
        <w:rPr>
          <w:rFonts w:ascii="Times New Roman" w:hAnsi="Times New Roman" w:cs="Times New Roman"/>
          <w:sz w:val="24"/>
          <w:szCs w:val="24"/>
        </w:rPr>
        <w:t xml:space="preserve">species composite in Tung </w:t>
      </w:r>
      <w:proofErr w:type="spellStart"/>
      <w:r w:rsidR="007A5E71" w:rsidRPr="007A5E71">
        <w:rPr>
          <w:rFonts w:ascii="Times New Roman" w:hAnsi="Times New Roman" w:cs="Times New Roman"/>
          <w:sz w:val="24"/>
          <w:szCs w:val="24"/>
        </w:rPr>
        <w:t>Rangsit</w:t>
      </w:r>
      <w:proofErr w:type="spellEnd"/>
      <w:r w:rsidR="007A5E71" w:rsidRPr="007A5E71">
        <w:rPr>
          <w:rFonts w:ascii="Times New Roman" w:hAnsi="Times New Roman" w:cs="Times New Roman"/>
          <w:sz w:val="24"/>
          <w:szCs w:val="24"/>
        </w:rPr>
        <w:t>. Walking around survey was taken on plant survey,</w:t>
      </w:r>
      <w:r w:rsidR="007A5E71">
        <w:rPr>
          <w:rFonts w:ascii="Times New Roman" w:hAnsi="Times New Roman" w:hint="cs"/>
          <w:sz w:val="24"/>
          <w:szCs w:val="30"/>
          <w:cs/>
          <w:lang w:bidi="th-TH"/>
        </w:rPr>
        <w:t xml:space="preserve"> </w:t>
      </w:r>
      <w:r w:rsidR="007A5E71" w:rsidRPr="007A5E71">
        <w:rPr>
          <w:rFonts w:ascii="Times New Roman" w:hAnsi="Times New Roman" w:cs="Times New Roman"/>
          <w:sz w:val="24"/>
          <w:szCs w:val="24"/>
        </w:rPr>
        <w:t>herbarium was collected and species identification was followed the Flora of Thailand, Thai</w:t>
      </w:r>
      <w:r w:rsidR="007A5E71">
        <w:rPr>
          <w:rFonts w:ascii="Times New Roman" w:hAnsi="Times New Roman" w:hint="cs"/>
          <w:sz w:val="24"/>
          <w:szCs w:val="30"/>
          <w:cs/>
          <w:lang w:bidi="th-TH"/>
        </w:rPr>
        <w:t xml:space="preserve"> </w:t>
      </w:r>
      <w:r w:rsidR="007A5E71" w:rsidRPr="007A5E71">
        <w:rPr>
          <w:rFonts w:ascii="Times New Roman" w:hAnsi="Times New Roman" w:cs="Times New Roman"/>
          <w:sz w:val="24"/>
          <w:szCs w:val="24"/>
        </w:rPr>
        <w:t xml:space="preserve">name of each species was followed Thai Plants Name: </w:t>
      </w:r>
      <w:proofErr w:type="spellStart"/>
      <w:r w:rsidR="007A5E71" w:rsidRPr="007A5E71">
        <w:rPr>
          <w:rFonts w:ascii="Times New Roman" w:hAnsi="Times New Roman" w:cs="Times New Roman"/>
          <w:sz w:val="24"/>
          <w:szCs w:val="24"/>
        </w:rPr>
        <w:t>Tem</w:t>
      </w:r>
      <w:proofErr w:type="spellEnd"/>
      <w:r w:rsidR="007A5E71" w:rsidRPr="007A5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5E71" w:rsidRPr="007A5E71">
        <w:rPr>
          <w:rFonts w:ascii="Times New Roman" w:hAnsi="Times New Roman" w:cs="Times New Roman"/>
          <w:sz w:val="24"/>
          <w:szCs w:val="24"/>
        </w:rPr>
        <w:t>Smitinand</w:t>
      </w:r>
      <w:proofErr w:type="spellEnd"/>
      <w:r w:rsidR="007A5E71" w:rsidRPr="007A5E71">
        <w:rPr>
          <w:rFonts w:ascii="Times New Roman" w:hAnsi="Times New Roman" w:cs="Times New Roman"/>
          <w:sz w:val="24"/>
          <w:szCs w:val="24"/>
        </w:rPr>
        <w:t xml:space="preserve"> revised edition 2014.</w:t>
      </w:r>
      <w:r w:rsidR="007A5E71">
        <w:rPr>
          <w:rFonts w:ascii="Times New Roman" w:hAnsi="Times New Roman" w:hint="cs"/>
          <w:sz w:val="24"/>
          <w:szCs w:val="30"/>
          <w:cs/>
          <w:lang w:bidi="th-TH"/>
        </w:rPr>
        <w:t xml:space="preserve"> </w:t>
      </w:r>
      <w:r w:rsidR="007A5E71" w:rsidRPr="007A5E71">
        <w:rPr>
          <w:rFonts w:ascii="Times New Roman" w:hAnsi="Times New Roman" w:cs="Times New Roman"/>
          <w:sz w:val="24"/>
          <w:szCs w:val="24"/>
        </w:rPr>
        <w:t>The result of years 2019 showed 65 flowering species inhabit in Nakhon Ratchasima Zoo, 20</w:t>
      </w:r>
      <w:r w:rsidR="007A5E71">
        <w:rPr>
          <w:rFonts w:ascii="Times New Roman" w:hAnsi="Times New Roman" w:hint="cs"/>
          <w:sz w:val="24"/>
          <w:szCs w:val="30"/>
          <w:cs/>
          <w:lang w:bidi="th-TH"/>
        </w:rPr>
        <w:t xml:space="preserve"> </w:t>
      </w:r>
      <w:r w:rsidR="007A5E71" w:rsidRPr="007A5E71">
        <w:rPr>
          <w:rFonts w:ascii="Times New Roman" w:hAnsi="Times New Roman" w:cs="Times New Roman"/>
          <w:sz w:val="24"/>
          <w:szCs w:val="24"/>
        </w:rPr>
        <w:t>species are exotic.</w:t>
      </w:r>
    </w:p>
    <w:sectPr w:rsidR="00604F83" w:rsidRPr="00D617B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87C708" w14:textId="77777777" w:rsidR="007E659A" w:rsidRDefault="007E659A" w:rsidP="00775BB0">
      <w:pPr>
        <w:spacing w:after="0" w:line="240" w:lineRule="auto"/>
      </w:pPr>
      <w:r>
        <w:separator/>
      </w:r>
    </w:p>
  </w:endnote>
  <w:endnote w:type="continuationSeparator" w:id="0">
    <w:p w14:paraId="4025AA86" w14:textId="77777777" w:rsidR="007E659A" w:rsidRDefault="007E659A" w:rsidP="00775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6DE22" w14:textId="77777777" w:rsidR="007E659A" w:rsidRDefault="007E659A" w:rsidP="00775BB0">
      <w:pPr>
        <w:spacing w:after="0" w:line="240" w:lineRule="auto"/>
      </w:pPr>
      <w:r>
        <w:separator/>
      </w:r>
    </w:p>
  </w:footnote>
  <w:footnote w:type="continuationSeparator" w:id="0">
    <w:p w14:paraId="74AC2C7B" w14:textId="77777777" w:rsidR="007E659A" w:rsidRDefault="007E659A" w:rsidP="00775B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28EA1" w14:textId="1D9316F7" w:rsidR="00AA674F" w:rsidRPr="00DC0B75" w:rsidRDefault="00AA674F" w:rsidP="00AA674F">
    <w:pPr>
      <w:pStyle w:val="a6"/>
      <w:jc w:val="right"/>
      <w:rPr>
        <w:rFonts w:ascii="Times New Roman" w:hAnsi="Times New Roman" w:cs="Times New Roman"/>
        <w:sz w:val="24"/>
        <w:szCs w:val="24"/>
        <w:lang w:val="en-GB"/>
      </w:rPr>
    </w:pPr>
    <w:r w:rsidRPr="00DC0B75">
      <w:rPr>
        <w:rFonts w:ascii="Times New Roman" w:hAnsi="Times New Roman" w:cs="Times New Roman"/>
        <w:sz w:val="24"/>
        <w:szCs w:val="24"/>
        <w:lang w:val="en-GB"/>
      </w:rPr>
      <w:t>AZEC 2019, THAILAN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zI3MDcxMTYzMjZT0lEKTi0uzszPAykwrAUANN7ZNCwAAAA="/>
  </w:docVars>
  <w:rsids>
    <w:rsidRoot w:val="00060D44"/>
    <w:rsid w:val="00016A08"/>
    <w:rsid w:val="000364A6"/>
    <w:rsid w:val="00060D44"/>
    <w:rsid w:val="00170EDF"/>
    <w:rsid w:val="002818AF"/>
    <w:rsid w:val="002A1C8F"/>
    <w:rsid w:val="00334294"/>
    <w:rsid w:val="00350AF3"/>
    <w:rsid w:val="003C053C"/>
    <w:rsid w:val="003C26DF"/>
    <w:rsid w:val="004E3CE5"/>
    <w:rsid w:val="0052359D"/>
    <w:rsid w:val="00546921"/>
    <w:rsid w:val="005E77E8"/>
    <w:rsid w:val="00601EC3"/>
    <w:rsid w:val="00604F83"/>
    <w:rsid w:val="00696C89"/>
    <w:rsid w:val="00702084"/>
    <w:rsid w:val="00775BB0"/>
    <w:rsid w:val="00784F63"/>
    <w:rsid w:val="007A5E71"/>
    <w:rsid w:val="007B4CFC"/>
    <w:rsid w:val="007E659A"/>
    <w:rsid w:val="00892709"/>
    <w:rsid w:val="008F1C0D"/>
    <w:rsid w:val="0091057D"/>
    <w:rsid w:val="00970384"/>
    <w:rsid w:val="009C57C0"/>
    <w:rsid w:val="00AA674F"/>
    <w:rsid w:val="00AB107C"/>
    <w:rsid w:val="00AE03A3"/>
    <w:rsid w:val="00B20DFD"/>
    <w:rsid w:val="00BD793C"/>
    <w:rsid w:val="00C44633"/>
    <w:rsid w:val="00D617BF"/>
    <w:rsid w:val="00DC0B75"/>
    <w:rsid w:val="00DC69A4"/>
    <w:rsid w:val="00F23996"/>
    <w:rsid w:val="00F77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267CE3"/>
  <w15:chartTrackingRefBased/>
  <w15:docId w15:val="{89C37BA3-B32B-4FF5-8D02-30B3C8FE1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A1C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styleId="a4">
    <w:name w:val="Hyperlink"/>
    <w:basedOn w:val="a0"/>
    <w:uiPriority w:val="99"/>
    <w:unhideWhenUsed/>
    <w:rsid w:val="00775BB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75BB0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AA67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หัวกระดาษ อักขระ"/>
    <w:basedOn w:val="a0"/>
    <w:link w:val="a6"/>
    <w:uiPriority w:val="99"/>
    <w:rsid w:val="00AA674F"/>
  </w:style>
  <w:style w:type="paragraph" w:styleId="a8">
    <w:name w:val="footer"/>
    <w:basedOn w:val="a"/>
    <w:link w:val="a9"/>
    <w:uiPriority w:val="99"/>
    <w:unhideWhenUsed/>
    <w:rsid w:val="00AA67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ท้ายกระดาษ อักขระ"/>
    <w:basedOn w:val="a0"/>
    <w:link w:val="a8"/>
    <w:uiPriority w:val="99"/>
    <w:rsid w:val="00AA67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6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 Lok (Director, Education)</dc:creator>
  <cp:keywords/>
  <dc:description/>
  <cp:lastModifiedBy>Dusit004</cp:lastModifiedBy>
  <cp:revision>3</cp:revision>
  <dcterms:created xsi:type="dcterms:W3CDTF">2019-11-07T08:38:00Z</dcterms:created>
  <dcterms:modified xsi:type="dcterms:W3CDTF">2019-11-14T02:45:00Z</dcterms:modified>
</cp:coreProperties>
</file>